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DDA1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21A32D9" w14:textId="77777777" w:rsidR="00853662" w:rsidRDefault="00853662" w:rsidP="00DB64C8">
      <w:pPr>
        <w:ind w:left="450"/>
        <w:rPr>
          <w:rFonts w:ascii="Times New Roman" w:eastAsia="Times New Roman" w:hAnsi="Times New Roman" w:cs="Times New Roman"/>
          <w:sz w:val="20"/>
          <w:szCs w:val="20"/>
        </w:rPr>
      </w:pPr>
    </w:p>
    <w:p w14:paraId="121D5BA4" w14:textId="77777777" w:rsidR="00853662" w:rsidRPr="001A0F61" w:rsidRDefault="003C0D05" w:rsidP="00DB64C8">
      <w:pPr>
        <w:pStyle w:val="BodyText"/>
        <w:ind w:left="45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0B516DE2" w14:textId="6FE90BB1" w:rsidR="00853662" w:rsidRDefault="00B56D27" w:rsidP="00DB64C8">
          <w:pPr>
            <w:pStyle w:val="BodyText"/>
            <w:ind w:left="45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May </w:t>
          </w:r>
          <w:r w:rsidR="00AF4120">
            <w:rPr>
              <w:rFonts w:ascii="PermianSlabSerifTypeface"/>
              <w:color w:val="231F20"/>
              <w:spacing w:val="-3"/>
            </w:rPr>
            <w:t>20</w:t>
          </w:r>
          <w:r w:rsidR="00F46317">
            <w:rPr>
              <w:rFonts w:ascii="PermianSlabSerifTypeface"/>
              <w:color w:val="231F20"/>
              <w:spacing w:val="-3"/>
            </w:rPr>
            <w:t>, 2021</w:t>
          </w:r>
        </w:p>
      </w:sdtContent>
    </w:sdt>
    <w:p w14:paraId="4DF13FA2" w14:textId="77777777" w:rsidR="00151F37" w:rsidRDefault="00151F37">
      <w:pPr>
        <w:pStyle w:val="BodyText"/>
        <w:spacing w:before="59" w:line="240" w:lineRule="exact"/>
        <w:ind w:left="155" w:right="103" w:hanging="37"/>
        <w:rPr>
          <w:spacing w:val="-3"/>
        </w:rPr>
      </w:pPr>
    </w:p>
    <w:p w14:paraId="3B22FD19" w14:textId="77777777" w:rsidR="000114EF" w:rsidRDefault="003C0D05" w:rsidP="00DB64C8">
      <w:pPr>
        <w:pStyle w:val="BodyText"/>
        <w:ind w:left="-2347" w:right="-36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621CBF">
            <w:rPr>
              <w:rFonts w:ascii="PermianSlabSerifTypeface"/>
              <w:color w:val="231F20"/>
            </w:rPr>
            <w:t>Nichole Lawrence</w:t>
          </w:r>
        </w:sdtContent>
      </w:sdt>
    </w:p>
    <w:p w14:paraId="48547A5A" w14:textId="77777777" w:rsidR="00853662" w:rsidRDefault="00621CBF" w:rsidP="00DB64C8">
      <w:pPr>
        <w:pStyle w:val="BodyText"/>
        <w:ind w:left="-2347" w:right="-360" w:firstLine="0"/>
        <w:jc w:val="right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/>
          <w:b/>
          <w:color w:val="231F20"/>
        </w:rPr>
        <w:t>CELL</w:t>
      </w:r>
      <w:r w:rsidR="003C0D05" w:rsidRPr="001A0F61">
        <w:rPr>
          <w:rFonts w:ascii="PermianSlabSerifTypeface"/>
          <w:b/>
          <w:color w:val="231F20"/>
        </w:rPr>
        <w:t>:</w:t>
      </w:r>
      <w:r w:rsidR="003C0D05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>
            <w:rPr>
              <w:rFonts w:ascii="PermianSlabSerifTypeface"/>
              <w:color w:val="231F20"/>
            </w:rPr>
            <w:t>731-225-6041</w:t>
          </w:r>
        </w:sdtContent>
      </w:sdt>
    </w:p>
    <w:p w14:paraId="6BE6B977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</w:pPr>
    </w:p>
    <w:p w14:paraId="0D660438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  <w:sectPr w:rsidR="001A0F6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99A91C1" w14:textId="77777777" w:rsidR="00B56D27" w:rsidRDefault="00B56D27" w:rsidP="00B56D27">
      <w:pPr>
        <w:jc w:val="center"/>
        <w:rPr>
          <w:b/>
          <w:bCs/>
        </w:rPr>
      </w:pPr>
      <w:r w:rsidRPr="00C42747">
        <w:rPr>
          <w:b/>
          <w:bCs/>
        </w:rPr>
        <w:t>I-40 Hernando DeSoto Bridge Repair</w:t>
      </w:r>
    </w:p>
    <w:p w14:paraId="49D683F6" w14:textId="67A40ED2" w:rsidR="00B56D27" w:rsidRDefault="00B56D27" w:rsidP="00B56D27">
      <w:pPr>
        <w:jc w:val="center"/>
      </w:pPr>
      <w:r>
        <w:t xml:space="preserve">Daily Update </w:t>
      </w:r>
    </w:p>
    <w:p w14:paraId="1BD9892D" w14:textId="026A0A79" w:rsidR="00FE6DA3" w:rsidRDefault="00FE6DA3" w:rsidP="00B56D27">
      <w:pPr>
        <w:jc w:val="center"/>
      </w:pPr>
    </w:p>
    <w:p w14:paraId="2D0D6836" w14:textId="5C53189D" w:rsidR="001F3C5F" w:rsidRDefault="00E84503" w:rsidP="00987B53">
      <w:r>
        <w:t xml:space="preserve">Today </w:t>
      </w:r>
      <w:r w:rsidR="001F3C5F">
        <w:t xml:space="preserve">Kiewit Infrastructure Group is expected to start </w:t>
      </w:r>
      <w:r w:rsidR="00E21298">
        <w:t xml:space="preserve">prepping the worksite. That includes </w:t>
      </w:r>
      <w:r w:rsidR="008461AD">
        <w:t>installing</w:t>
      </w:r>
      <w:r w:rsidR="001F3C5F">
        <w:t xml:space="preserve"> </w:t>
      </w:r>
      <w:r w:rsidR="00F44656">
        <w:t>a temporary</w:t>
      </w:r>
      <w:r w:rsidR="001F3C5F">
        <w:t xml:space="preserve"> platform needed to begin work on phase one </w:t>
      </w:r>
      <w:r w:rsidR="00B12619">
        <w:t xml:space="preserve">of the </w:t>
      </w:r>
      <w:r w:rsidR="001F3C5F">
        <w:t xml:space="preserve">bridge repairs. They hope to have it assembled by tomorrow afternoon. </w:t>
      </w:r>
      <w:r w:rsidR="00255FCA">
        <w:t>Preparations</w:t>
      </w:r>
      <w:r w:rsidR="00E21298">
        <w:t xml:space="preserve"> </w:t>
      </w:r>
      <w:r w:rsidR="00255FCA">
        <w:t xml:space="preserve">will continue through the weekend. </w:t>
      </w:r>
      <w:r w:rsidR="00E21298">
        <w:t xml:space="preserve">Repair plans are being finalized. </w:t>
      </w:r>
    </w:p>
    <w:p w14:paraId="2B2D1678" w14:textId="77777777" w:rsidR="00F44656" w:rsidRDefault="00F44656" w:rsidP="00987B53"/>
    <w:p w14:paraId="5254B84A" w14:textId="09CEA118" w:rsidR="00F44656" w:rsidRDefault="00F44656" w:rsidP="00F44656">
      <w:pPr>
        <w:jc w:val="center"/>
      </w:pPr>
      <w:r w:rsidRPr="00F44656">
        <w:rPr>
          <w:noProof/>
        </w:rPr>
        <w:drawing>
          <wp:inline distT="0" distB="0" distL="0" distR="0" wp14:anchorId="4ED5BEED" wp14:editId="0589DE97">
            <wp:extent cx="2988310" cy="2241233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381" cy="2243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6CD9D" w14:textId="043F2017" w:rsidR="00F44656" w:rsidRPr="00F44656" w:rsidRDefault="00F44656" w:rsidP="00F44656">
      <w:pPr>
        <w:jc w:val="center"/>
        <w:rPr>
          <w:b/>
          <w:bCs/>
        </w:rPr>
      </w:pPr>
      <w:r w:rsidRPr="00F44656">
        <w:rPr>
          <w:b/>
          <w:bCs/>
        </w:rPr>
        <w:t>First Face-to-Face Construction Meeting with Kiewit in Memphis</w:t>
      </w:r>
    </w:p>
    <w:p w14:paraId="6B6AB5A5" w14:textId="77777777" w:rsidR="001F3C5F" w:rsidRDefault="001F3C5F" w:rsidP="001F3C5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4C262F">
        <w:rPr>
          <w:rFonts w:asciiTheme="minorHAnsi" w:hAnsiTheme="minorHAnsi" w:cstheme="minorHAnsi"/>
          <w:sz w:val="22"/>
          <w:szCs w:val="22"/>
        </w:rPr>
        <w:t xml:space="preserve">The repair will be performed in two phases. </w:t>
      </w:r>
      <w:r w:rsidRPr="004C262F">
        <w:rPr>
          <w:rFonts w:asciiTheme="minorHAnsi" w:hAnsiTheme="minorHAnsi" w:cstheme="minorHAnsi"/>
          <w:b/>
          <w:bCs/>
          <w:sz w:val="22"/>
          <w:szCs w:val="22"/>
        </w:rPr>
        <w:t>Both phases will need to be completed before traffic can re-open on the bridge.</w:t>
      </w:r>
      <w:r w:rsidRPr="004C262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7C75D18" w14:textId="77777777" w:rsidR="001F3C5F" w:rsidRDefault="001F3C5F" w:rsidP="001F3C5F">
      <w:pPr>
        <w:pStyle w:val="NormalWeb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hase one involves installing fabricated steel plates on each side of the fractured member to hold the heavy equipment necessary for the permanent repairs. </w:t>
      </w:r>
    </w:p>
    <w:p w14:paraId="364B6020" w14:textId="77777777" w:rsidR="001F3C5F" w:rsidRDefault="001F3C5F" w:rsidP="001F3C5F">
      <w:pPr>
        <w:pStyle w:val="NormalWeb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hase two consists of removing and replacing the damaged piece.</w:t>
      </w:r>
    </w:p>
    <w:p w14:paraId="406766FC" w14:textId="3A30AF0C" w:rsidR="00B12619" w:rsidRDefault="00B12619" w:rsidP="00E21298">
      <w:pPr>
        <w:rPr>
          <w:rFonts w:cstheme="minorHAnsi"/>
        </w:rPr>
      </w:pPr>
      <w:r>
        <w:rPr>
          <w:rFonts w:cstheme="minorHAnsi"/>
        </w:rPr>
        <w:t xml:space="preserve">Fabrication of the steel plates needed for phase one repair is happening at Stupp Bridge Company in Bowling Green, KY. TDOT crews will pick up the load of </w:t>
      </w:r>
      <w:r w:rsidR="00467205">
        <w:rPr>
          <w:rFonts w:cstheme="minorHAnsi"/>
        </w:rPr>
        <w:t>33</w:t>
      </w:r>
      <w:r>
        <w:rPr>
          <w:rFonts w:cstheme="minorHAnsi"/>
        </w:rPr>
        <w:t>,000</w:t>
      </w:r>
      <w:r w:rsidR="00876334">
        <w:rPr>
          <w:rFonts w:cstheme="minorHAnsi"/>
        </w:rPr>
        <w:t>+</w:t>
      </w:r>
      <w:r>
        <w:rPr>
          <w:rFonts w:cstheme="minorHAnsi"/>
        </w:rPr>
        <w:t xml:space="preserve"> pounds of steel and deliver </w:t>
      </w:r>
      <w:r w:rsidR="008461AD">
        <w:rPr>
          <w:rFonts w:cstheme="minorHAnsi"/>
        </w:rPr>
        <w:t xml:space="preserve">it </w:t>
      </w:r>
      <w:r>
        <w:rPr>
          <w:rFonts w:cstheme="minorHAnsi"/>
        </w:rPr>
        <w:t>to the worksite</w:t>
      </w:r>
      <w:r w:rsidR="008461AD">
        <w:rPr>
          <w:rFonts w:cstheme="minorHAnsi"/>
        </w:rPr>
        <w:t xml:space="preserve"> when ready</w:t>
      </w:r>
      <w:r w:rsidR="00234BA4">
        <w:rPr>
          <w:rFonts w:cstheme="minorHAnsi"/>
        </w:rPr>
        <w:t xml:space="preserve">, possibly as soon as this weekend. </w:t>
      </w:r>
    </w:p>
    <w:p w14:paraId="35E2476D" w14:textId="77777777" w:rsidR="00B12619" w:rsidRDefault="00B12619" w:rsidP="00E21298">
      <w:pPr>
        <w:rPr>
          <w:rFonts w:cstheme="minorHAnsi"/>
        </w:rPr>
      </w:pPr>
    </w:p>
    <w:p w14:paraId="36EA469D" w14:textId="42324ED2" w:rsidR="00F0014F" w:rsidRDefault="00F0014F" w:rsidP="00F0014F">
      <w:r>
        <w:t xml:space="preserve">TDOT inspection of the I-55 Bridge continues today with drones on the Arkansas side. The inspection team is back on land but plans to return to </w:t>
      </w:r>
      <w:r w:rsidR="008461AD">
        <w:t xml:space="preserve">the </w:t>
      </w:r>
      <w:r>
        <w:t xml:space="preserve">water </w:t>
      </w:r>
      <w:r w:rsidR="008461AD">
        <w:t>on Monday to view the hard-to-achieve</w:t>
      </w:r>
      <w:r>
        <w:t xml:space="preserve"> places by boat. The high winds are hampering efforts. Once they’re done gathering data</w:t>
      </w:r>
      <w:r w:rsidR="008461AD">
        <w:t>,</w:t>
      </w:r>
      <w:r>
        <w:t xml:space="preserve"> the inspectors will have hours of drone footage to go through. The process is expected to go well into next week. </w:t>
      </w:r>
    </w:p>
    <w:p w14:paraId="2B3019F4" w14:textId="77777777" w:rsidR="00F0014F" w:rsidRDefault="00F0014F" w:rsidP="00E21298">
      <w:pPr>
        <w:rPr>
          <w:rFonts w:cstheme="minorHAnsi"/>
        </w:rPr>
      </w:pPr>
    </w:p>
    <w:p w14:paraId="6E763823" w14:textId="4EA0D4A8" w:rsidR="00E21298" w:rsidRPr="00F44656" w:rsidRDefault="00E21298" w:rsidP="00E21298">
      <w:r w:rsidRPr="004C262F">
        <w:rPr>
          <w:rFonts w:cstheme="minorHAnsi"/>
        </w:rPr>
        <w:t xml:space="preserve">All interstate traffic in the Memphis area is being diverted to I-55. </w:t>
      </w:r>
      <w:r>
        <w:t>TDOT traffic engineers</w:t>
      </w:r>
      <w:r w:rsidR="00F0014F">
        <w:t xml:space="preserve"> are </w:t>
      </w:r>
      <w:r w:rsidR="005A1BD9">
        <w:t xml:space="preserve">working on </w:t>
      </w:r>
      <w:r w:rsidR="00234BA4">
        <w:t xml:space="preserve">two </w:t>
      </w:r>
      <w:r w:rsidR="005A1BD9">
        <w:t xml:space="preserve">options </w:t>
      </w:r>
      <w:r>
        <w:t>to improve traffic flow at the I-55 and Crump Interchange</w:t>
      </w:r>
      <w:r w:rsidR="00F44656">
        <w:t>.</w:t>
      </w:r>
      <w:r w:rsidR="00F0014F" w:rsidRPr="00F0014F">
        <w:rPr>
          <w:rFonts w:cstheme="minorHAnsi"/>
        </w:rPr>
        <w:t xml:space="preserve"> </w:t>
      </w:r>
      <w:r w:rsidR="00F0014F">
        <w:rPr>
          <w:rFonts w:cstheme="minorHAnsi"/>
        </w:rPr>
        <w:t xml:space="preserve">TDOT </w:t>
      </w:r>
      <w:r w:rsidR="00F0014F" w:rsidRPr="004C262F">
        <w:rPr>
          <w:rFonts w:cstheme="minorHAnsi"/>
        </w:rPr>
        <w:t xml:space="preserve">HELP trucks are </w:t>
      </w:r>
      <w:r w:rsidR="00F0014F" w:rsidRPr="004C262F">
        <w:rPr>
          <w:rFonts w:cstheme="minorHAnsi"/>
        </w:rPr>
        <w:lastRenderedPageBreak/>
        <w:t xml:space="preserve">stationed on both sides of the I-55 bridge to </w:t>
      </w:r>
      <w:r w:rsidR="00F0014F">
        <w:rPr>
          <w:rFonts w:cstheme="minorHAnsi"/>
        </w:rPr>
        <w:t>respond quickly to any incidents and keep lanes open</w:t>
      </w:r>
      <w:r w:rsidR="00F0014F" w:rsidRPr="004C262F">
        <w:rPr>
          <w:rFonts w:cstheme="minorHAnsi"/>
        </w:rPr>
        <w:t>. Additionally, we are utilizing message boards across Shelby County to assist with messaging.</w:t>
      </w:r>
      <w:r w:rsidR="00F0014F">
        <w:rPr>
          <w:rFonts w:cstheme="minorHAnsi"/>
        </w:rPr>
        <w:t xml:space="preserve"> </w:t>
      </w:r>
      <w:r w:rsidR="00F0014F">
        <w:t xml:space="preserve"> </w:t>
      </w:r>
      <w:r>
        <w:t xml:space="preserve"> </w:t>
      </w:r>
      <w:r>
        <w:rPr>
          <w:rFonts w:cstheme="minorHAnsi"/>
        </w:rPr>
        <w:t xml:space="preserve">Below are direct links to the </w:t>
      </w:r>
      <w:hyperlink r:id="rId11" w:history="1">
        <w:r w:rsidRPr="008C34A3">
          <w:rPr>
            <w:rStyle w:val="Hyperlink"/>
            <w:rFonts w:cstheme="minorHAnsi"/>
          </w:rPr>
          <w:t>TDOT SmartWay</w:t>
        </w:r>
      </w:hyperlink>
      <w:r>
        <w:rPr>
          <w:rFonts w:cstheme="minorHAnsi"/>
        </w:rPr>
        <w:t xml:space="preserve"> cameras posted at the east and west approaches of I-55 for live traffic information. </w:t>
      </w:r>
    </w:p>
    <w:p w14:paraId="7862F5CC" w14:textId="77777777" w:rsidR="00E21298" w:rsidRDefault="00E21298" w:rsidP="00E21298">
      <w:pPr>
        <w:rPr>
          <w:rFonts w:cstheme="minorHAnsi"/>
        </w:rPr>
      </w:pPr>
    </w:p>
    <w:p w14:paraId="4854835C" w14:textId="77777777" w:rsidR="00E21298" w:rsidRDefault="00B13B80" w:rsidP="00E21298">
      <w:hyperlink r:id="rId12" w:history="1">
        <w:r w:rsidR="00E21298">
          <w:rPr>
            <w:rStyle w:val="Hyperlink"/>
          </w:rPr>
          <w:t>West Approach to I-55 River Crossing</w:t>
        </w:r>
      </w:hyperlink>
    </w:p>
    <w:p w14:paraId="6D4048F2" w14:textId="789E2152" w:rsidR="00E21298" w:rsidRDefault="00B13B80" w:rsidP="00E21298">
      <w:pPr>
        <w:rPr>
          <w:rStyle w:val="Hyperlink"/>
        </w:rPr>
      </w:pPr>
      <w:hyperlink r:id="rId13" w:history="1">
        <w:r w:rsidR="00E21298">
          <w:rPr>
            <w:rStyle w:val="Hyperlink"/>
          </w:rPr>
          <w:t>East Approach to the I-55 River Crossing</w:t>
        </w:r>
      </w:hyperlink>
    </w:p>
    <w:p w14:paraId="65713575" w14:textId="431CAE48" w:rsidR="005A1BD9" w:rsidRDefault="005A1BD9" w:rsidP="00E21298">
      <w:pPr>
        <w:rPr>
          <w:rStyle w:val="Hyperlink"/>
        </w:rPr>
      </w:pPr>
    </w:p>
    <w:p w14:paraId="44A25A66" w14:textId="3030AFD4" w:rsidR="005A1BD9" w:rsidRDefault="005A1BD9" w:rsidP="005A1BD9">
      <w:pPr>
        <w:rPr>
          <w:rFonts w:eastAsia="Times New Roman" w:cstheme="minorHAnsi"/>
        </w:rPr>
      </w:pPr>
      <w:r w:rsidRPr="005A1BD9">
        <w:rPr>
          <w:rFonts w:eastAsia="Times New Roman" w:cstheme="minorHAnsi"/>
        </w:rPr>
        <w:t xml:space="preserve">Today in Memphis, TDOT </w:t>
      </w:r>
      <w:r w:rsidR="00B13B80">
        <w:rPr>
          <w:rFonts w:eastAsia="Times New Roman" w:cstheme="minorHAnsi"/>
        </w:rPr>
        <w:t xml:space="preserve">and ARDOT </w:t>
      </w:r>
      <w:r w:rsidRPr="005A1BD9">
        <w:rPr>
          <w:rFonts w:eastAsia="Times New Roman" w:cstheme="minorHAnsi"/>
        </w:rPr>
        <w:t>officials briefed Acting F</w:t>
      </w:r>
      <w:r w:rsidR="00634EB0">
        <w:rPr>
          <w:rFonts w:eastAsia="Times New Roman" w:cstheme="minorHAnsi"/>
        </w:rPr>
        <w:t>ederal Highway</w:t>
      </w:r>
      <w:r w:rsidRPr="005A1BD9">
        <w:rPr>
          <w:rFonts w:eastAsia="Times New Roman" w:cstheme="minorHAnsi"/>
        </w:rPr>
        <w:t xml:space="preserve"> Administrator Stephanie Pollack on the latest developments with the I-40 bridge and provided an overview of planned work</w:t>
      </w:r>
      <w:r>
        <w:rPr>
          <w:rFonts w:eastAsia="Times New Roman" w:cstheme="minorHAnsi"/>
        </w:rPr>
        <w:t>.</w:t>
      </w:r>
    </w:p>
    <w:p w14:paraId="0B58B68D" w14:textId="77777777" w:rsidR="005A1BD9" w:rsidRPr="005A1BD9" w:rsidRDefault="005A1BD9" w:rsidP="005A1BD9">
      <w:pPr>
        <w:rPr>
          <w:rFonts w:eastAsia="Times New Roman" w:cstheme="minorHAnsi"/>
        </w:rPr>
      </w:pPr>
    </w:p>
    <w:p w14:paraId="3E56E5C2" w14:textId="4CF4EEAF" w:rsidR="005A1BD9" w:rsidRDefault="00A01CC9" w:rsidP="00A01CC9">
      <w:pPr>
        <w:jc w:val="center"/>
        <w:rPr>
          <w:rFonts w:cstheme="minorHAnsi"/>
        </w:rPr>
      </w:pPr>
      <w:r w:rsidRPr="00A01CC9">
        <w:rPr>
          <w:rFonts w:cstheme="minorHAnsi"/>
          <w:noProof/>
        </w:rPr>
        <w:drawing>
          <wp:inline distT="0" distB="0" distL="0" distR="0" wp14:anchorId="7A000398" wp14:editId="1CA3A4C6">
            <wp:extent cx="2767330" cy="2075498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014" cy="2076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59699" w14:textId="7C9578F9" w:rsidR="00A01CC9" w:rsidRPr="00A01CC9" w:rsidRDefault="00A01CC9" w:rsidP="00A01CC9">
      <w:pPr>
        <w:jc w:val="center"/>
        <w:rPr>
          <w:rFonts w:cstheme="minorHAnsi"/>
          <w:b/>
          <w:bCs/>
        </w:rPr>
      </w:pPr>
      <w:r w:rsidRPr="00A01CC9">
        <w:rPr>
          <w:rFonts w:cstheme="minorHAnsi"/>
          <w:b/>
          <w:bCs/>
        </w:rPr>
        <w:t>Meeting with FHWA in Memphis</w:t>
      </w:r>
    </w:p>
    <w:p w14:paraId="02F97A92" w14:textId="77777777" w:rsidR="00E84503" w:rsidRDefault="00E84503" w:rsidP="00987B53"/>
    <w:p w14:paraId="16B47CAD" w14:textId="51B377B1" w:rsidR="00E21298" w:rsidRDefault="00634EB0" w:rsidP="003D1079">
      <w:r>
        <w:t>We</w:t>
      </w:r>
      <w:r w:rsidR="00E21298">
        <w:t xml:space="preserve"> continue to hold daily meetings</w:t>
      </w:r>
      <w:r w:rsidR="003D1079">
        <w:t xml:space="preserve"> with</w:t>
      </w:r>
      <w:r>
        <w:t xml:space="preserve"> ARDOT,</w:t>
      </w:r>
      <w:r w:rsidR="003D1079">
        <w:t xml:space="preserve"> </w:t>
      </w:r>
      <w:r w:rsidR="00E21298">
        <w:t>our consultants, Tennessee Highway Patrol,</w:t>
      </w:r>
      <w:r w:rsidR="003D1079">
        <w:t xml:space="preserve"> </w:t>
      </w:r>
      <w:r w:rsidR="00E21298">
        <w:t>Memphis Police Department</w:t>
      </w:r>
      <w:r>
        <w:t>, and FHWA</w:t>
      </w:r>
      <w:r w:rsidR="00E21298">
        <w:t xml:space="preserve"> to develop and expedite the repair project while managing traffic along the alternate routes. </w:t>
      </w:r>
    </w:p>
    <w:p w14:paraId="251FC3B4" w14:textId="77777777" w:rsidR="00E21298" w:rsidRDefault="00E21298" w:rsidP="00E21298"/>
    <w:p w14:paraId="4EA39579" w14:textId="73CAEA12" w:rsidR="00E21298" w:rsidRDefault="00E21298" w:rsidP="00E21298">
      <w:pPr>
        <w:pStyle w:val="PlainText"/>
      </w:pPr>
      <w:r>
        <w:t xml:space="preserve">We have a webpage dedicated to the bridge repair: </w:t>
      </w:r>
      <w:hyperlink r:id="rId15" w:history="1">
        <w:r w:rsidRPr="009F180C">
          <w:rPr>
            <w:rStyle w:val="Hyperlink"/>
          </w:rPr>
          <w:t>https://www.tn.gov/tdot/projects/region-4/i-40-hernando-desoto-bridge.html</w:t>
        </w:r>
      </w:hyperlink>
      <w:r>
        <w:t xml:space="preserve">. You can also follow us on social media for the latest. </w:t>
      </w:r>
    </w:p>
    <w:p w14:paraId="4A82BBDC" w14:textId="77777777" w:rsidR="00A01CC9" w:rsidRDefault="00A01CC9" w:rsidP="00E21298">
      <w:pPr>
        <w:pStyle w:val="PlainText"/>
      </w:pPr>
    </w:p>
    <w:p w14:paraId="0F2EEFDC" w14:textId="77777777" w:rsidR="00E21298" w:rsidRDefault="00E21298" w:rsidP="00987B53"/>
    <w:p w14:paraId="79F32D2E" w14:textId="401153DC" w:rsidR="00987B53" w:rsidRDefault="003D1079" w:rsidP="00A01CC9">
      <w:pPr>
        <w:jc w:val="center"/>
      </w:pPr>
      <w:r>
        <w:t>###</w:t>
      </w:r>
    </w:p>
    <w:p w14:paraId="45914EF5" w14:textId="6DE1F547" w:rsidR="00B56D27" w:rsidRPr="004C262F" w:rsidRDefault="00B56D27" w:rsidP="00B56D27">
      <w:pPr>
        <w:pStyle w:val="PlainText"/>
        <w:rPr>
          <w:rFonts w:asciiTheme="minorHAnsi" w:hAnsiTheme="minorHAnsi" w:cstheme="minorHAnsi"/>
          <w:szCs w:val="22"/>
        </w:rPr>
      </w:pPr>
    </w:p>
    <w:p w14:paraId="023173ED" w14:textId="093DA505" w:rsidR="000D53D4" w:rsidRPr="004C262F" w:rsidRDefault="000D53D4" w:rsidP="000D53D4">
      <w:pPr>
        <w:jc w:val="center"/>
      </w:pPr>
    </w:p>
    <w:sectPr w:rsidR="000D53D4" w:rsidRPr="004C262F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4F044" w14:textId="77777777" w:rsidR="0047648F" w:rsidRDefault="0047648F" w:rsidP="00151F37">
      <w:r>
        <w:separator/>
      </w:r>
    </w:p>
  </w:endnote>
  <w:endnote w:type="continuationSeparator" w:id="0">
    <w:p w14:paraId="1F7D9205" w14:textId="77777777" w:rsidR="0047648F" w:rsidRDefault="0047648F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8C6" w14:textId="77777777" w:rsidR="0047648F" w:rsidRDefault="0047648F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54EC52CA" w14:textId="77777777" w:rsidR="0047648F" w:rsidRPr="00A4455E" w:rsidRDefault="0047648F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1EC9B6A" wp14:editId="7D1309C5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1B01FFCD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0930E794" w14:textId="77777777" w:rsidR="0047648F" w:rsidRPr="004313EE" w:rsidRDefault="0047648F" w:rsidP="00A4455E">
        <w:pPr>
          <w:spacing w:before="59" w:line="216" w:lineRule="exact"/>
          <w:ind w:left="900" w:right="1980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4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00 Benchmark Plac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Jackson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8301</w:t>
        </w:r>
      </w:p>
      <w:p w14:paraId="3430C43A" w14:textId="77777777" w:rsidR="0047648F" w:rsidRPr="00A4455E" w:rsidRDefault="0047648F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Tel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31-935-031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Email: Nichole.lawrence@tn.gov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tn.gov/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A35C19" w14:textId="77777777" w:rsidR="0047648F" w:rsidRDefault="0047648F" w:rsidP="00151F37">
      <w:r>
        <w:separator/>
      </w:r>
    </w:p>
  </w:footnote>
  <w:footnote w:type="continuationSeparator" w:id="0">
    <w:p w14:paraId="660FA8B1" w14:textId="77777777" w:rsidR="0047648F" w:rsidRDefault="0047648F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8104A" w14:textId="77777777" w:rsidR="0047648F" w:rsidRDefault="0047648F" w:rsidP="00DB64C8">
    <w:pPr>
      <w:pStyle w:val="Header"/>
      <w:ind w:left="450"/>
    </w:pPr>
    <w:r>
      <w:rPr>
        <w:noProof/>
      </w:rPr>
      <w:drawing>
        <wp:inline distT="0" distB="0" distL="0" distR="0" wp14:anchorId="58E6231D" wp14:editId="0FDDFAD6">
          <wp:extent cx="169164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5B34F" w14:textId="77777777" w:rsidR="0047648F" w:rsidRDefault="0047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2pt;height:89pt" o:bullet="t">
        <v:imagedata r:id="rId1" o:title="40-240 logo"/>
      </v:shape>
    </w:pict>
  </w:numPicBullet>
  <w:abstractNum w:abstractNumId="0" w15:restartNumberingAfterBreak="0">
    <w:nsid w:val="02860F58"/>
    <w:multiLevelType w:val="multilevel"/>
    <w:tmpl w:val="076C0F0A"/>
    <w:styleLink w:val="List0"/>
    <w:lvl w:ilvl="0">
      <w:numFmt w:val="bullet"/>
      <w:lvlText w:val="•"/>
      <w:lvlPicBulletId w:val="0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b/>
        <w:b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</w:abstractNum>
  <w:abstractNum w:abstractNumId="1" w15:restartNumberingAfterBreak="0">
    <w:nsid w:val="03BD0C56"/>
    <w:multiLevelType w:val="hybridMultilevel"/>
    <w:tmpl w:val="DA7A05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5C0738"/>
    <w:multiLevelType w:val="hybridMultilevel"/>
    <w:tmpl w:val="6094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65535"/>
    <w:multiLevelType w:val="hybridMultilevel"/>
    <w:tmpl w:val="C424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0043C"/>
    <w:multiLevelType w:val="hybridMultilevel"/>
    <w:tmpl w:val="51BC1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B46BB2"/>
    <w:multiLevelType w:val="hybridMultilevel"/>
    <w:tmpl w:val="C9C080F4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A22EF2"/>
    <w:multiLevelType w:val="hybridMultilevel"/>
    <w:tmpl w:val="E02A6B7A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580D4B"/>
    <w:multiLevelType w:val="hybridMultilevel"/>
    <w:tmpl w:val="2CE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CD242F"/>
    <w:multiLevelType w:val="hybridMultilevel"/>
    <w:tmpl w:val="B13A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  <w:lvlOverride w:ilvl="0">
      <w:lvl w:ilvl="0">
        <w:numFmt w:val="bullet"/>
        <w:lvlText w:val="•"/>
        <w:lvlPicBulletId w:val="0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/>
          <w:b/>
          <w:bCs/>
          <w:position w:val="0"/>
          <w:sz w:val="20"/>
          <w:szCs w:val="24"/>
        </w:rPr>
      </w:lvl>
    </w:lvlOverride>
  </w:num>
  <w:num w:numId="4">
    <w:abstractNumId w:val="0"/>
  </w:num>
  <w:num w:numId="5">
    <w:abstractNumId w:val="5"/>
  </w:num>
  <w:num w:numId="6">
    <w:abstractNumId w:val="3"/>
  </w:num>
  <w:num w:numId="7">
    <w:abstractNumId w:val="7"/>
  </w:num>
  <w:num w:numId="8">
    <w:abstractNumId w:val="2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  <o:colormenu v:ext="edit" fillcolor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axNDEzs7QwNTJR0lEKTi0uzszPAymwrAUAqgVYziwAAAA="/>
  </w:docVars>
  <w:rsids>
    <w:rsidRoot w:val="00853662"/>
    <w:rsid w:val="000114EF"/>
    <w:rsid w:val="00015171"/>
    <w:rsid w:val="000D53D4"/>
    <w:rsid w:val="000F5779"/>
    <w:rsid w:val="00100617"/>
    <w:rsid w:val="001358D2"/>
    <w:rsid w:val="00151F37"/>
    <w:rsid w:val="00187B6C"/>
    <w:rsid w:val="001A0F61"/>
    <w:rsid w:val="001F1154"/>
    <w:rsid w:val="001F14A6"/>
    <w:rsid w:val="001F3C5F"/>
    <w:rsid w:val="0022020B"/>
    <w:rsid w:val="00234BA4"/>
    <w:rsid w:val="00255FCA"/>
    <w:rsid w:val="002A0391"/>
    <w:rsid w:val="002E197A"/>
    <w:rsid w:val="0033666F"/>
    <w:rsid w:val="0037342A"/>
    <w:rsid w:val="00375113"/>
    <w:rsid w:val="003C0D05"/>
    <w:rsid w:val="003C3EB5"/>
    <w:rsid w:val="003D1079"/>
    <w:rsid w:val="003F2D0C"/>
    <w:rsid w:val="00434BE9"/>
    <w:rsid w:val="00436E8A"/>
    <w:rsid w:val="0045002F"/>
    <w:rsid w:val="00467205"/>
    <w:rsid w:val="0047648F"/>
    <w:rsid w:val="00480311"/>
    <w:rsid w:val="004C262F"/>
    <w:rsid w:val="004C7FFC"/>
    <w:rsid w:val="004F3CA3"/>
    <w:rsid w:val="005139F5"/>
    <w:rsid w:val="0053648F"/>
    <w:rsid w:val="00595A0D"/>
    <w:rsid w:val="005A1BD9"/>
    <w:rsid w:val="005F15DA"/>
    <w:rsid w:val="00613EC5"/>
    <w:rsid w:val="00621CBF"/>
    <w:rsid w:val="00626C59"/>
    <w:rsid w:val="00634EB0"/>
    <w:rsid w:val="006657DF"/>
    <w:rsid w:val="00671D92"/>
    <w:rsid w:val="0067701C"/>
    <w:rsid w:val="006A6AB9"/>
    <w:rsid w:val="00701AC6"/>
    <w:rsid w:val="007F60CD"/>
    <w:rsid w:val="008461AD"/>
    <w:rsid w:val="00853662"/>
    <w:rsid w:val="00862422"/>
    <w:rsid w:val="00875724"/>
    <w:rsid w:val="00876334"/>
    <w:rsid w:val="008A6135"/>
    <w:rsid w:val="008C2E04"/>
    <w:rsid w:val="008C34A3"/>
    <w:rsid w:val="009103CF"/>
    <w:rsid w:val="00924153"/>
    <w:rsid w:val="00931B04"/>
    <w:rsid w:val="00955E4F"/>
    <w:rsid w:val="009800A3"/>
    <w:rsid w:val="009823A8"/>
    <w:rsid w:val="009858CE"/>
    <w:rsid w:val="00987B53"/>
    <w:rsid w:val="009B44B1"/>
    <w:rsid w:val="009F1F43"/>
    <w:rsid w:val="00A01CC9"/>
    <w:rsid w:val="00A25280"/>
    <w:rsid w:val="00A4455E"/>
    <w:rsid w:val="00A63106"/>
    <w:rsid w:val="00AF4120"/>
    <w:rsid w:val="00B12619"/>
    <w:rsid w:val="00B13B80"/>
    <w:rsid w:val="00B37C31"/>
    <w:rsid w:val="00B56D27"/>
    <w:rsid w:val="00B80AFD"/>
    <w:rsid w:val="00BA4D96"/>
    <w:rsid w:val="00BC077E"/>
    <w:rsid w:val="00BE659A"/>
    <w:rsid w:val="00C073EF"/>
    <w:rsid w:val="00C958B5"/>
    <w:rsid w:val="00CE66DC"/>
    <w:rsid w:val="00D00449"/>
    <w:rsid w:val="00DB64C8"/>
    <w:rsid w:val="00E21298"/>
    <w:rsid w:val="00E84503"/>
    <w:rsid w:val="00EA086C"/>
    <w:rsid w:val="00EA7654"/>
    <w:rsid w:val="00EC6EEB"/>
    <w:rsid w:val="00F0014F"/>
    <w:rsid w:val="00F44656"/>
    <w:rsid w:val="00F46317"/>
    <w:rsid w:val="00F93527"/>
    <w:rsid w:val="00FD735F"/>
    <w:rsid w:val="00FE6DA3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  <o:colormenu v:ext="edit" fillcolor="#d8292f"/>
    </o:shapedefaults>
    <o:shapelayout v:ext="edit">
      <o:idmap v:ext="edit" data="1"/>
    </o:shapelayout>
  </w:shapeDefaults>
  <w:decimalSymbol w:val="."/>
  <w:listSeparator w:val=","/>
  <w14:docId w14:val="41C97B20"/>
  <w15:docId w15:val="{6DB1F892-0B2F-4492-91A2-5F624610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paragraph" w:styleId="Heading1">
    <w:name w:val="heading 1"/>
    <w:basedOn w:val="Normal"/>
    <w:next w:val="Normal"/>
    <w:link w:val="Heading1Char"/>
    <w:qFormat/>
    <w:rsid w:val="00621CBF"/>
    <w:pPr>
      <w:keepNext/>
      <w:widowControl/>
      <w:jc w:val="center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21C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21CBF"/>
    <w:pPr>
      <w:widowControl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1CBF"/>
    <w:rPr>
      <w:rFonts w:ascii="Calibri" w:hAnsi="Calibri" w:cs="Consolas"/>
      <w:szCs w:val="21"/>
    </w:rPr>
  </w:style>
  <w:style w:type="paragraph" w:customStyle="1" w:styleId="Body">
    <w:name w:val="Body"/>
    <w:rsid w:val="00621CBF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fr-FR"/>
    </w:rPr>
  </w:style>
  <w:style w:type="character" w:customStyle="1" w:styleId="Hyperlink0">
    <w:name w:val="Hyperlink.0"/>
    <w:basedOn w:val="DefaultParagraphFont"/>
    <w:rsid w:val="00621CBF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0">
    <w:name w:val="List 0"/>
    <w:basedOn w:val="NoList"/>
    <w:rsid w:val="00B80AFD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C262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62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61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smartway.tn.gov/traffic?features=incident,traffic,messageSign,cameras&amp;position=35.11247994,-90.07716707,1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martway.tn.gov/traffic?features=incident,traffic,messageSign,cameras&amp;position=35.15976118,-90.14262298,14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martway.tn.gov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n.gov/tdot/projects/region-4/i-40-hernando-desoto-bridge.html" TargetMode="Externa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E22"/>
    <w:rsid w:val="002C066A"/>
    <w:rsid w:val="004C0EAF"/>
    <w:rsid w:val="009D6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95D0FD299F4715908EB999EF17BCEF">
    <w:name w:val="1A95D0FD299F4715908EB999EF17BCEF"/>
    <w:rsid w:val="00176E22"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0BBC3E333ED84276B2E5AE3D77921972">
    <w:name w:val="0BBC3E333ED84276B2E5AE3D77921972"/>
    <w:rsid w:val="00176E22"/>
  </w:style>
  <w:style w:type="paragraph" w:customStyle="1" w:styleId="60860FA6BDA44C1AAD9FBC6B81A36C33">
    <w:name w:val="60860FA6BDA44C1AAD9FBC6B81A36C33"/>
    <w:rsid w:val="009D6095"/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BD57-0873-4F5C-B33C-E794CBCE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2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Beth Emmons</cp:lastModifiedBy>
  <cp:revision>39</cp:revision>
  <cp:lastPrinted>2015-04-20T20:24:00Z</cp:lastPrinted>
  <dcterms:created xsi:type="dcterms:W3CDTF">2016-01-07T14:30:00Z</dcterms:created>
  <dcterms:modified xsi:type="dcterms:W3CDTF">2021-05-20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